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79128" w14:textId="77777777" w:rsidR="007D2D75" w:rsidRPr="00D84416" w:rsidRDefault="00D84416" w:rsidP="00983D0E">
      <w:pPr>
        <w:spacing w:after="240"/>
        <w:jc w:val="center"/>
        <w:outlineLvl w:val="0"/>
        <w:rPr>
          <w:rFonts w:ascii="Calibri" w:hAnsi="Calibri" w:cs="Calibri"/>
          <w:b/>
          <w:bCs w:val="0"/>
          <w:lang w:eastAsia="zh-CN"/>
        </w:rPr>
      </w:pPr>
      <w:r>
        <w:rPr>
          <w:rFonts w:ascii="Calibri" w:hAnsi="Calibri" w:cs="Calibri"/>
          <w:b/>
          <w:bCs w:val="0"/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3B639BE6" wp14:editId="776099DF">
            <wp:simplePos x="0" y="0"/>
            <wp:positionH relativeFrom="column">
              <wp:posOffset>331470</wp:posOffset>
            </wp:positionH>
            <wp:positionV relativeFrom="paragraph">
              <wp:posOffset>-1195070</wp:posOffset>
            </wp:positionV>
            <wp:extent cx="994410" cy="99441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TH-logo-englis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4410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bCs w:val="0"/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4FFBFF9D" wp14:editId="118A10C4">
            <wp:simplePos x="0" y="0"/>
            <wp:positionH relativeFrom="column">
              <wp:posOffset>4804410</wp:posOffset>
            </wp:positionH>
            <wp:positionV relativeFrom="paragraph">
              <wp:posOffset>-1191260</wp:posOffset>
            </wp:positionV>
            <wp:extent cx="990600" cy="990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S_DEXYS_color_e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2D75" w:rsidRPr="00395F55">
        <w:rPr>
          <w:rFonts w:ascii="Calibri" w:hAnsi="Calibri" w:cs="Calibri"/>
          <w:b/>
          <w:bCs w:val="0"/>
          <w:lang w:eastAsia="zh-CN"/>
        </w:rPr>
        <w:t>Ε</w:t>
      </w:r>
      <w:r w:rsidR="007D2D75" w:rsidRPr="00D84416">
        <w:rPr>
          <w:rFonts w:ascii="Calibri" w:hAnsi="Calibri" w:cs="Calibri"/>
          <w:b/>
          <w:bCs w:val="0"/>
          <w:lang w:eastAsia="zh-CN"/>
        </w:rPr>
        <w:t>.401-</w:t>
      </w:r>
      <w:r w:rsidR="00F76663" w:rsidRPr="00D84416">
        <w:rPr>
          <w:rFonts w:ascii="Calibri" w:hAnsi="Calibri" w:cs="Calibri"/>
          <w:b/>
          <w:bCs w:val="0"/>
          <w:lang w:eastAsia="zh-CN"/>
        </w:rPr>
        <w:t>8</w:t>
      </w:r>
      <w:r w:rsidR="007D2D75" w:rsidRPr="00D84416">
        <w:rPr>
          <w:rFonts w:ascii="Calibri" w:hAnsi="Calibri" w:cs="Calibri"/>
          <w:b/>
          <w:bCs w:val="0"/>
          <w:lang w:eastAsia="zh-CN"/>
        </w:rPr>
        <w:t xml:space="preserve">: </w:t>
      </w:r>
      <w:r w:rsidR="007D2D75" w:rsidRPr="00395F55">
        <w:rPr>
          <w:rFonts w:ascii="Calibri" w:hAnsi="Calibri" w:cs="Calibri"/>
          <w:b/>
          <w:bCs w:val="0"/>
          <w:lang w:eastAsia="zh-CN"/>
        </w:rPr>
        <w:t>ΠΑΡΟΥΣΙΟΛΟΓΙΟ</w:t>
      </w:r>
      <w:r w:rsidR="007D2D75" w:rsidRPr="00D84416">
        <w:rPr>
          <w:rFonts w:ascii="Calibri" w:hAnsi="Calibri" w:cs="Calibri"/>
          <w:b/>
          <w:bCs w:val="0"/>
          <w:lang w:eastAsia="zh-CN"/>
        </w:rPr>
        <w:t xml:space="preserve"> </w:t>
      </w:r>
      <w:r w:rsidR="007D2D75" w:rsidRPr="00395F55">
        <w:rPr>
          <w:rFonts w:ascii="Calibri" w:hAnsi="Calibri" w:cs="Calibri"/>
          <w:b/>
          <w:bCs w:val="0"/>
          <w:lang w:eastAsia="zh-CN"/>
        </w:rPr>
        <w:t>ΜΑΘΗΜΑΤΟΣ</w:t>
      </w:r>
      <w:r w:rsidR="0019249B" w:rsidRPr="00D84416">
        <w:rPr>
          <w:rFonts w:ascii="Calibri" w:hAnsi="Calibri" w:cs="Calibri"/>
          <w:b/>
          <w:bCs w:val="0"/>
          <w:lang w:eastAsia="zh-CN"/>
        </w:rPr>
        <w:t xml:space="preserve"> / </w:t>
      </w:r>
      <w:r w:rsidR="0019249B">
        <w:rPr>
          <w:rFonts w:ascii="Calibri" w:hAnsi="Calibri" w:cs="Calibri"/>
          <w:b/>
          <w:bCs w:val="0"/>
          <w:lang w:val="en-GB" w:eastAsia="zh-CN"/>
        </w:rPr>
        <w:t>ATTENDANCE</w:t>
      </w:r>
      <w:r w:rsidR="0019249B" w:rsidRPr="00D84416">
        <w:rPr>
          <w:rFonts w:ascii="Calibri" w:hAnsi="Calibri" w:cs="Calibri"/>
          <w:b/>
          <w:bCs w:val="0"/>
          <w:lang w:eastAsia="zh-CN"/>
        </w:rPr>
        <w:t xml:space="preserve"> </w:t>
      </w:r>
      <w:r w:rsidR="0019249B">
        <w:rPr>
          <w:rFonts w:ascii="Calibri" w:hAnsi="Calibri" w:cs="Calibri"/>
          <w:b/>
          <w:bCs w:val="0"/>
          <w:lang w:val="en-GB" w:eastAsia="zh-CN"/>
        </w:rPr>
        <w:t>SHEET</w:t>
      </w:r>
      <w:r w:rsidR="0019249B" w:rsidRPr="00D84416">
        <w:rPr>
          <w:rFonts w:ascii="Calibri" w:hAnsi="Calibri" w:cs="Calibri"/>
          <w:b/>
          <w:bCs w:val="0"/>
          <w:lang w:eastAsia="zh-CN"/>
        </w:rPr>
        <w:t xml:space="preserve"> </w:t>
      </w:r>
    </w:p>
    <w:tbl>
      <w:tblPr>
        <w:tblW w:w="9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37"/>
        <w:gridCol w:w="4841"/>
        <w:gridCol w:w="1843"/>
        <w:gridCol w:w="567"/>
        <w:gridCol w:w="700"/>
      </w:tblGrid>
      <w:tr w:rsidR="00D259B3" w:rsidRPr="00D84F81" w14:paraId="4C1AFEF1" w14:textId="77777777" w:rsidTr="00653042">
        <w:trPr>
          <w:trHeight w:val="338"/>
          <w:jc w:val="center"/>
        </w:trPr>
        <w:tc>
          <w:tcPr>
            <w:tcW w:w="1537" w:type="dxa"/>
            <w:vMerge w:val="restart"/>
            <w:shd w:val="clear" w:color="auto" w:fill="auto"/>
            <w:vAlign w:val="center"/>
          </w:tcPr>
          <w:p w14:paraId="2FA8B34D" w14:textId="77777777" w:rsidR="00FA2456" w:rsidRPr="00FA2456" w:rsidRDefault="00D259B3" w:rsidP="00945275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D84416">
              <w:rPr>
                <w:rFonts w:ascii="Calibri" w:hAnsi="Calibri" w:cs="Calibri"/>
                <w:b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Μάθημ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</w:t>
            </w:r>
          </w:p>
          <w:p w14:paraId="75F36FE7" w14:textId="77777777" w:rsidR="00D259B3" w:rsidRPr="00D84F81" w:rsidRDefault="00FA2456" w:rsidP="00945275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Module</w:t>
            </w:r>
            <w:r w:rsidR="00D259B3"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4841" w:type="dxa"/>
            <w:vMerge w:val="restart"/>
            <w:shd w:val="clear" w:color="auto" w:fill="auto"/>
          </w:tcPr>
          <w:p w14:paraId="1718F671" w14:textId="3A64D71B" w:rsidR="00E01DB5" w:rsidRPr="009A7FF7" w:rsidRDefault="00480506" w:rsidP="00CD49D2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Μηχανική Κατεργασία</w:t>
            </w:r>
          </w:p>
          <w:p w14:paraId="33B31AE7" w14:textId="499D0179" w:rsidR="00FA2456" w:rsidRPr="00FA2456" w:rsidRDefault="00FA2456" w:rsidP="00CD49D2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</w:p>
        </w:tc>
        <w:tc>
          <w:tcPr>
            <w:tcW w:w="1843" w:type="dxa"/>
            <w:shd w:val="clear" w:color="auto" w:fill="auto"/>
          </w:tcPr>
          <w:p w14:paraId="791BDF30" w14:textId="77777777" w:rsidR="00D259B3" w:rsidRPr="0019249B" w:rsidRDefault="00D259B3" w:rsidP="00581BDB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19249B">
              <w:rPr>
                <w:rFonts w:ascii="Calibri" w:hAnsi="Calibri" w:cs="Calibri"/>
                <w:sz w:val="22"/>
                <w:szCs w:val="22"/>
              </w:rPr>
              <w:t>Εργαστήριο</w:t>
            </w:r>
            <w:r w:rsidR="00FA2456" w:rsidRPr="0019249B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/Lab</w:t>
            </w:r>
          </w:p>
        </w:tc>
        <w:tc>
          <w:tcPr>
            <w:tcW w:w="567" w:type="dxa"/>
            <w:shd w:val="clear" w:color="auto" w:fill="auto"/>
          </w:tcPr>
          <w:p w14:paraId="3D4E3B62" w14:textId="3304C3BB" w:rsidR="00D259B3" w:rsidRPr="00D84F81" w:rsidRDefault="00436C8E" w:rsidP="00581BDB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sz w:val="22"/>
                  <w:szCs w:val="22"/>
                </w:rPr>
                <w:id w:val="-4331408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F6374">
                  <w:rPr>
                    <w:rFonts w:ascii="MS Gothic" w:eastAsia="MS Gothic" w:hAnsi="MS Gothic" w:cs="Calibri" w:hint="eastAsia"/>
                    <w:b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0" w:type="dxa"/>
            <w:vMerge w:val="restart"/>
          </w:tcPr>
          <w:p w14:paraId="7D48FDAF" w14:textId="77777777" w:rsidR="009E23D6" w:rsidRPr="00FA2456" w:rsidRDefault="00FA2456" w:rsidP="00B3369D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No</w:t>
            </w:r>
          </w:p>
          <w:p w14:paraId="74390FAB" w14:textId="3C7ADD66" w:rsidR="00B3369D" w:rsidRPr="00DE533A" w:rsidRDefault="00C31D4B" w:rsidP="00B52E3C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3</w:t>
            </w:r>
          </w:p>
        </w:tc>
      </w:tr>
      <w:tr w:rsidR="00D259B3" w:rsidRPr="00D84F81" w14:paraId="38EADE23" w14:textId="77777777" w:rsidTr="00653042">
        <w:trPr>
          <w:trHeight w:val="337"/>
          <w:jc w:val="center"/>
        </w:trPr>
        <w:tc>
          <w:tcPr>
            <w:tcW w:w="1537" w:type="dxa"/>
            <w:vMerge/>
            <w:shd w:val="clear" w:color="auto" w:fill="auto"/>
          </w:tcPr>
          <w:p w14:paraId="42B34C13" w14:textId="77777777" w:rsidR="00D259B3" w:rsidRDefault="00D259B3" w:rsidP="00581BDB">
            <w:pPr>
              <w:spacing w:line="276" w:lineRule="auto"/>
              <w:contextualSpacing/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4841" w:type="dxa"/>
            <w:vMerge/>
            <w:shd w:val="clear" w:color="auto" w:fill="auto"/>
          </w:tcPr>
          <w:p w14:paraId="737A5DA6" w14:textId="77777777" w:rsidR="00D259B3" w:rsidRPr="00D84F81" w:rsidRDefault="00D259B3" w:rsidP="00581BDB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3867A6F6" w14:textId="77777777" w:rsidR="00D259B3" w:rsidRPr="0019249B" w:rsidRDefault="0019249B" w:rsidP="00581BDB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Άσκηση Πράξης /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Tutorial</w:t>
            </w:r>
          </w:p>
        </w:tc>
        <w:sdt>
          <w:sdtPr>
            <w:rPr>
              <w:rFonts w:ascii="Calibri" w:hAnsi="Calibri" w:cs="Calibri"/>
              <w:b/>
              <w:sz w:val="22"/>
              <w:szCs w:val="22"/>
            </w:rPr>
            <w:id w:val="-192382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auto"/>
              </w:tcPr>
              <w:p w14:paraId="7B7CF65E" w14:textId="1C7D8131" w:rsidR="00D259B3" w:rsidRPr="00D84F81" w:rsidRDefault="001F6374" w:rsidP="00581BDB">
                <w:pPr>
                  <w:spacing w:line="276" w:lineRule="auto"/>
                  <w:contextualSpacing/>
                  <w:rPr>
                    <w:rFonts w:ascii="Calibri" w:hAnsi="Calibri" w:cs="Calibri"/>
                    <w:b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00" w:type="dxa"/>
            <w:vMerge/>
          </w:tcPr>
          <w:p w14:paraId="04046D89" w14:textId="77777777" w:rsidR="00D259B3" w:rsidRPr="00D84F81" w:rsidRDefault="00D259B3" w:rsidP="00581BDB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2558B57D" w14:textId="77777777" w:rsidR="00945275" w:rsidRPr="00D259B3" w:rsidRDefault="00945275">
      <w:pPr>
        <w:rPr>
          <w:sz w:val="16"/>
          <w:szCs w:val="16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55"/>
        <w:gridCol w:w="3122"/>
        <w:gridCol w:w="196"/>
        <w:gridCol w:w="2079"/>
        <w:gridCol w:w="2541"/>
      </w:tblGrid>
      <w:tr w:rsidR="00653042" w:rsidRPr="00C31D4B" w14:paraId="5AE935A3" w14:textId="77777777" w:rsidTr="5FADE1E2">
        <w:trPr>
          <w:jc w:val="center"/>
        </w:trPr>
        <w:tc>
          <w:tcPr>
            <w:tcW w:w="1555" w:type="dxa"/>
            <w:shd w:val="clear" w:color="auto" w:fill="auto"/>
          </w:tcPr>
          <w:p w14:paraId="57374EE8" w14:textId="77777777" w:rsidR="00653042" w:rsidRPr="006B1108" w:rsidRDefault="00653042" w:rsidP="00225156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6B1108">
              <w:rPr>
                <w:rFonts w:ascii="Calibri" w:hAnsi="Calibri" w:cs="Calibri"/>
                <w:b/>
                <w:sz w:val="22"/>
                <w:szCs w:val="22"/>
              </w:rPr>
              <w:t>Ημερομηνί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 Date</w:t>
            </w:r>
            <w:r w:rsidRPr="006B1108"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3122" w:type="dxa"/>
            <w:shd w:val="clear" w:color="auto" w:fill="auto"/>
          </w:tcPr>
          <w:p w14:paraId="7FDAF398" w14:textId="35AC0EEC" w:rsidR="00653042" w:rsidRPr="00E604DD" w:rsidRDefault="00C31D4B" w:rsidP="5FADE1E2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l-CY"/>
              </w:rPr>
              <w:t>25</w:t>
            </w:r>
            <w:r w:rsidR="00653042" w:rsidRPr="5FADE1E2">
              <w:rPr>
                <w:rFonts w:ascii="Calibri" w:hAnsi="Calibri" w:cs="Calibri"/>
                <w:b/>
                <w:sz w:val="22"/>
                <w:szCs w:val="22"/>
              </w:rPr>
              <w:t>/</w:t>
            </w:r>
            <w:r w:rsidR="00653042" w:rsidRPr="5FADE1E2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0</w:t>
            </w:r>
            <w:r w:rsidR="00E604DD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2</w:t>
            </w:r>
            <w:r w:rsidR="00653042" w:rsidRPr="5FADE1E2">
              <w:rPr>
                <w:rFonts w:ascii="Calibri" w:hAnsi="Calibri" w:cs="Calibri"/>
                <w:b/>
                <w:sz w:val="22"/>
                <w:szCs w:val="22"/>
              </w:rPr>
              <w:t>/202</w:t>
            </w:r>
            <w:r w:rsidR="00E604DD">
              <w:rPr>
                <w:rFonts w:ascii="Calibri" w:hAnsi="Calibri" w:cs="Calibri"/>
                <w:b/>
                <w:sz w:val="22"/>
                <w:szCs w:val="22"/>
              </w:rPr>
              <w:t>3</w:t>
            </w:r>
          </w:p>
        </w:tc>
        <w:tc>
          <w:tcPr>
            <w:tcW w:w="196" w:type="dxa"/>
            <w:tcBorders>
              <w:top w:val="nil"/>
              <w:bottom w:val="nil"/>
            </w:tcBorders>
          </w:tcPr>
          <w:p w14:paraId="0DBFFBD8" w14:textId="77777777" w:rsidR="00653042" w:rsidRPr="006B1108" w:rsidRDefault="00653042" w:rsidP="00225156">
            <w:pPr>
              <w:spacing w:before="60" w:after="60"/>
            </w:pPr>
          </w:p>
        </w:tc>
        <w:tc>
          <w:tcPr>
            <w:tcW w:w="2079" w:type="dxa"/>
            <w:vAlign w:val="center"/>
          </w:tcPr>
          <w:p w14:paraId="192D370F" w14:textId="77777777" w:rsidR="00653042" w:rsidRPr="00FA2456" w:rsidRDefault="00653042" w:rsidP="00225156">
            <w:pPr>
              <w:spacing w:before="60" w:after="60"/>
              <w:jc w:val="right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6B1108">
              <w:rPr>
                <w:rFonts w:ascii="Calibri" w:hAnsi="Calibri" w:cs="Calibri"/>
                <w:b/>
                <w:sz w:val="22"/>
                <w:szCs w:val="22"/>
              </w:rPr>
              <w:t>Διδ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άσκοντες</w:t>
            </w:r>
            <w:r w:rsidR="0019249B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/ Lecturer</w:t>
            </w:r>
          </w:p>
        </w:tc>
        <w:tc>
          <w:tcPr>
            <w:tcW w:w="2541" w:type="dxa"/>
          </w:tcPr>
          <w:p w14:paraId="76A5E6A7" w14:textId="77777777" w:rsidR="00653042" w:rsidRPr="004D65CF" w:rsidRDefault="00653042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Νινίκας</w:t>
            </w:r>
            <w:proofErr w:type="spellEnd"/>
            <w:r w:rsidRPr="004D65C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Κωνσταντίνος</w:t>
            </w:r>
          </w:p>
          <w:p w14:paraId="0EE7D533" w14:textId="77777777" w:rsidR="006F022F" w:rsidRDefault="006F022F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Konstantinos Ninikas</w:t>
            </w:r>
          </w:p>
          <w:p w14:paraId="558E9B50" w14:textId="01BE0328" w:rsidR="00EA6006" w:rsidRPr="004D65CF" w:rsidRDefault="00EA6006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Γαλαγάλας</w:t>
            </w:r>
            <w:proofErr w:type="spellEnd"/>
            <w:r w:rsidRPr="004D65C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Αλέξιος</w:t>
            </w:r>
          </w:p>
        </w:tc>
      </w:tr>
      <w:tr w:rsidR="00653042" w:rsidRPr="006B1108" w14:paraId="471E6C35" w14:textId="77777777" w:rsidTr="5FADE1E2">
        <w:trPr>
          <w:jc w:val="center"/>
        </w:trPr>
        <w:tc>
          <w:tcPr>
            <w:tcW w:w="1555" w:type="dxa"/>
            <w:shd w:val="clear" w:color="auto" w:fill="auto"/>
          </w:tcPr>
          <w:p w14:paraId="3FBB856F" w14:textId="77777777" w:rsidR="00653042" w:rsidRPr="006B1108" w:rsidRDefault="00653042" w:rsidP="00D259B3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Ομάδ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 Group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3122" w:type="dxa"/>
            <w:shd w:val="clear" w:color="auto" w:fill="auto"/>
          </w:tcPr>
          <w:p w14:paraId="17FAB749" w14:textId="1FB060C9" w:rsidR="00D84416" w:rsidRDefault="00653042" w:rsidP="00B52E3C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6B2C2D">
              <w:rPr>
                <w:rFonts w:ascii="Calibri" w:hAnsi="Calibri" w:cs="Calibri"/>
                <w:b/>
                <w:sz w:val="22"/>
                <w:szCs w:val="22"/>
              </w:rPr>
              <w:t>1</w:t>
            </w:r>
            <w:r w:rsidR="00B90481">
              <w:rPr>
                <w:rFonts w:ascii="Calibri" w:hAnsi="Calibri" w:cs="Calibri"/>
                <w:b/>
                <w:sz w:val="22"/>
                <w:szCs w:val="22"/>
              </w:rPr>
              <w:t>3</w:t>
            </w:r>
            <w:r w:rsidR="006B2C2D">
              <w:rPr>
                <w:rFonts w:ascii="Calibri" w:hAnsi="Calibri" w:cs="Calibri"/>
                <w:b/>
                <w:sz w:val="22"/>
                <w:szCs w:val="22"/>
              </w:rPr>
              <w:t>:00 – 1</w:t>
            </w:r>
            <w:r w:rsidR="00B90481">
              <w:rPr>
                <w:rFonts w:ascii="Calibri" w:hAnsi="Calibri" w:cs="Calibri"/>
                <w:b/>
                <w:sz w:val="22"/>
                <w:szCs w:val="22"/>
              </w:rPr>
              <w:t>4</w:t>
            </w:r>
            <w:r w:rsidR="006B2C2D">
              <w:rPr>
                <w:rFonts w:ascii="Calibri" w:hAnsi="Calibri" w:cs="Calibri"/>
                <w:b/>
                <w:sz w:val="22"/>
                <w:szCs w:val="22"/>
              </w:rPr>
              <w:t>:00</w:t>
            </w:r>
          </w:p>
          <w:p w14:paraId="08563BB2" w14:textId="77777777" w:rsidR="00653042" w:rsidRPr="00FA2456" w:rsidRDefault="00653042" w:rsidP="00B52E3C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Δευτέρ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</w:t>
            </w:r>
            <w:r w:rsidR="00D8441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Monday</w:t>
            </w:r>
          </w:p>
        </w:tc>
        <w:tc>
          <w:tcPr>
            <w:tcW w:w="196" w:type="dxa"/>
            <w:tcBorders>
              <w:top w:val="nil"/>
              <w:bottom w:val="nil"/>
            </w:tcBorders>
          </w:tcPr>
          <w:p w14:paraId="6F3CDCC6" w14:textId="77777777" w:rsidR="00653042" w:rsidRPr="006B1108" w:rsidRDefault="00653042" w:rsidP="00225156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079" w:type="dxa"/>
            <w:vAlign w:val="center"/>
          </w:tcPr>
          <w:p w14:paraId="0CEE9237" w14:textId="77777777" w:rsidR="00653042" w:rsidRPr="0019249B" w:rsidRDefault="0019249B" w:rsidP="00225156">
            <w:pPr>
              <w:spacing w:before="60" w:after="60"/>
              <w:jc w:val="right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Υπογραφή / </w:t>
            </w: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Signature</w:t>
            </w:r>
          </w:p>
        </w:tc>
        <w:tc>
          <w:tcPr>
            <w:tcW w:w="2541" w:type="dxa"/>
          </w:tcPr>
          <w:p w14:paraId="376C0C3E" w14:textId="77777777" w:rsidR="00653042" w:rsidRPr="006B1108" w:rsidRDefault="00653042" w:rsidP="00225156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752A043E" w14:textId="77777777" w:rsidR="00710476" w:rsidRPr="00D259B3" w:rsidRDefault="009D605F" w:rsidP="00D259B3">
      <w:pPr>
        <w:rPr>
          <w:rFonts w:ascii="Calibri" w:hAnsi="Calibri" w:cs="Calibri"/>
          <w:b/>
          <w:sz w:val="16"/>
          <w:szCs w:val="16"/>
        </w:rPr>
      </w:pPr>
      <w:r w:rsidRPr="00D259B3">
        <w:rPr>
          <w:rFonts w:ascii="Calibri" w:hAnsi="Calibri" w:cs="Calibri"/>
          <w:b/>
          <w:sz w:val="16"/>
          <w:szCs w:val="16"/>
        </w:rPr>
        <w:t xml:space="preserve">  </w:t>
      </w:r>
      <w:r w:rsidR="00507888" w:rsidRPr="00D259B3">
        <w:rPr>
          <w:rFonts w:ascii="Calibri" w:hAnsi="Calibri" w:cs="Calibri"/>
          <w:b/>
          <w:sz w:val="16"/>
          <w:szCs w:val="16"/>
        </w:rPr>
        <w:t xml:space="preserve"> </w:t>
      </w:r>
    </w:p>
    <w:tbl>
      <w:tblPr>
        <w:tblW w:w="9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823"/>
        <w:gridCol w:w="5690"/>
      </w:tblGrid>
      <w:tr w:rsidR="00D259B3" w:rsidRPr="006B1108" w14:paraId="70FE375C" w14:textId="77777777" w:rsidTr="00FA2456">
        <w:trPr>
          <w:trHeight w:val="193"/>
          <w:jc w:val="center"/>
        </w:trPr>
        <w:tc>
          <w:tcPr>
            <w:tcW w:w="3823" w:type="dxa"/>
            <w:shd w:val="clear" w:color="auto" w:fill="auto"/>
          </w:tcPr>
          <w:p w14:paraId="67F1BA4E" w14:textId="77777777" w:rsidR="00D259B3" w:rsidRPr="00FA2456" w:rsidRDefault="00D259B3" w:rsidP="00D259B3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Διδακτέα ύλη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 Topic:</w:t>
            </w:r>
          </w:p>
        </w:tc>
        <w:tc>
          <w:tcPr>
            <w:tcW w:w="5690" w:type="dxa"/>
            <w:shd w:val="clear" w:color="auto" w:fill="auto"/>
          </w:tcPr>
          <w:p w14:paraId="3F851EDF" w14:textId="77777777" w:rsidR="00D259B3" w:rsidRPr="006B1108" w:rsidRDefault="00D259B3" w:rsidP="00581BDB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639EC945" w14:textId="77777777" w:rsidR="009D605F" w:rsidRPr="00395F55" w:rsidRDefault="007D2D75" w:rsidP="00D259B3">
      <w:pPr>
        <w:tabs>
          <w:tab w:val="center" w:pos="3960"/>
        </w:tabs>
        <w:rPr>
          <w:rFonts w:ascii="Calibri" w:hAnsi="Calibri" w:cs="Calibri"/>
          <w:b/>
          <w:sz w:val="22"/>
          <w:szCs w:val="22"/>
        </w:rPr>
      </w:pPr>
      <w:r w:rsidRPr="00395F55">
        <w:rPr>
          <w:rFonts w:ascii="Calibri" w:hAnsi="Calibri" w:cs="Calibri"/>
          <w:sz w:val="22"/>
          <w:szCs w:val="22"/>
        </w:rPr>
        <w:tab/>
      </w:r>
      <w:r w:rsidR="00507888" w:rsidRPr="00395F55">
        <w:rPr>
          <w:rFonts w:ascii="Calibri" w:hAnsi="Calibri" w:cs="Calibri"/>
          <w:b/>
          <w:sz w:val="22"/>
          <w:szCs w:val="22"/>
        </w:rPr>
        <w:t xml:space="preserve"> </w:t>
      </w:r>
      <w:r w:rsidR="009D605F" w:rsidRPr="00395F55">
        <w:rPr>
          <w:rFonts w:ascii="Calibri" w:hAnsi="Calibri" w:cs="Calibri"/>
          <w:b/>
          <w:sz w:val="22"/>
          <w:szCs w:val="22"/>
        </w:rPr>
        <w:t xml:space="preserve">                                                                 </w:t>
      </w:r>
      <w:r w:rsidR="00507888" w:rsidRPr="00436C8E">
        <w:rPr>
          <w:rFonts w:ascii="Calibri" w:hAnsi="Calibri" w:cs="Calibri"/>
          <w:b/>
          <w:sz w:val="22"/>
          <w:szCs w:val="22"/>
        </w:rPr>
        <w:t xml:space="preserve">        </w:t>
      </w:r>
    </w:p>
    <w:tbl>
      <w:tblPr>
        <w:tblW w:w="9481" w:type="dxa"/>
        <w:jc w:val="center"/>
        <w:tblLook w:val="0000" w:firstRow="0" w:lastRow="0" w:firstColumn="0" w:lastColumn="0" w:noHBand="0" w:noVBand="0"/>
      </w:tblPr>
      <w:tblGrid>
        <w:gridCol w:w="957"/>
        <w:gridCol w:w="2836"/>
        <w:gridCol w:w="2836"/>
        <w:gridCol w:w="2852"/>
      </w:tblGrid>
      <w:tr w:rsidR="00941E9E" w:rsidRPr="00395F55" w14:paraId="584FAE67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D9C37DA" w14:textId="77777777" w:rsidR="00941E9E" w:rsidRPr="00FA2456" w:rsidRDefault="00FA2456" w:rsidP="00275A0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No</w:t>
            </w:r>
          </w:p>
        </w:tc>
        <w:tc>
          <w:tcPr>
            <w:tcW w:w="5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D179397" w14:textId="77777777" w:rsidR="00941E9E" w:rsidRPr="00FA2456" w:rsidRDefault="00941E9E" w:rsidP="00AA2385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395F55">
              <w:rPr>
                <w:rFonts w:ascii="Calibri" w:hAnsi="Calibri" w:cs="Calibri"/>
                <w:b/>
                <w:sz w:val="22"/>
                <w:szCs w:val="22"/>
              </w:rPr>
              <w:t xml:space="preserve">ΟΝΟΜΑ 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/ NAME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85E931" w14:textId="77777777" w:rsidR="00941E9E" w:rsidRPr="00FA2456" w:rsidRDefault="00941E9E" w:rsidP="00275A0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395F55">
              <w:rPr>
                <w:rFonts w:ascii="Calibri" w:hAnsi="Calibri" w:cs="Calibri"/>
                <w:b/>
                <w:sz w:val="22"/>
                <w:szCs w:val="22"/>
              </w:rPr>
              <w:t>ΥΠΟΓΡΑΦΗ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 / SIGNATURE</w:t>
            </w:r>
          </w:p>
        </w:tc>
      </w:tr>
      <w:tr w:rsidR="00D0203D" w:rsidRPr="00395F55" w14:paraId="5D3289DF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893E0CD" w14:textId="47A86252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/>
              </w:rPr>
              <w:t>1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C240AF7" w14:textId="7CDB5BCE" w:rsidR="00D0203D" w:rsidRPr="00B90481" w:rsidRDefault="00B90481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eastAsia="en-GB"/>
              </w:rPr>
              <w:t>ΑΝΑΣΤΑΣΙΟΥ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DC56E2F" w14:textId="44350D78" w:rsidR="00D0203D" w:rsidRPr="00B90481" w:rsidRDefault="00B90481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ΓΙΩΡΓ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A20F3B6" w14:textId="77777777" w:rsidR="00D0203D" w:rsidRPr="00395F55" w:rsidRDefault="00D0203D" w:rsidP="00D0203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203D" w:rsidRPr="00395F55" w14:paraId="69DBC212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3E288B4" w14:textId="608EB515" w:rsidR="00D0203D" w:rsidRPr="005A2746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/>
              </w:rPr>
              <w:t>2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4A3085B" w14:textId="539411A1" w:rsidR="00D0203D" w:rsidRPr="00B90481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ΜΠΑΡΚΑ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D844FEC" w14:textId="43B7E80E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ΟΥΡΑΝΙ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7FAC16F" w14:textId="77777777" w:rsidR="00D0203D" w:rsidRPr="00395F55" w:rsidRDefault="00D0203D" w:rsidP="00D0203D">
            <w:pPr>
              <w:rPr>
                <w:rFonts w:ascii="Calibri" w:hAnsi="Calibri" w:cs="Calibri"/>
                <w:sz w:val="22"/>
                <w:szCs w:val="22"/>
              </w:rPr>
            </w:pPr>
            <w:r w:rsidRPr="00395F55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D0203D" w:rsidRPr="00395F55" w14:paraId="576B232C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EB12B65" w14:textId="061C7147" w:rsidR="00D0203D" w:rsidRPr="005A2746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DDA8906" w14:textId="47372D71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ΓΚΟΥΓΚΟΥΦΚΑ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3C78206" w14:textId="65D8BD9D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ΑΙΚΑΤΕΡΙΝ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7D3E7A9" w14:textId="77777777" w:rsidR="00D0203D" w:rsidRPr="00395F55" w:rsidRDefault="00D0203D" w:rsidP="00D0203D">
            <w:pPr>
              <w:rPr>
                <w:rFonts w:ascii="Calibri" w:hAnsi="Calibri" w:cs="Calibri"/>
                <w:sz w:val="22"/>
                <w:szCs w:val="22"/>
              </w:rPr>
            </w:pPr>
            <w:r w:rsidRPr="00395F55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D0203D" w:rsidRPr="00395F55" w14:paraId="70679CE4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4313496" w14:textId="061207A9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EBB4405" w14:textId="659DC91C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ΧΑΣΙΩΤ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12D5260" w14:textId="5F08AA69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ΠΑΝΑΓΙΩΤΗ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BE0F8F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5C6428D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1FABCA8" w14:textId="6BF529FF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B244D2E" w14:textId="144F8D53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ΑΡΑΘΑΝΑΣ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AB19083" w14:textId="391C8292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ΠΑΝΑΓΙΩΤ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901D145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AC1D209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1F3BFB7" w14:textId="6EAAEE94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F0E9491" w14:textId="526115A6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ΧΑΡΑΤΣΑΡ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D66444A" w14:textId="6D5FFCA4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ΘΑΝ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756748B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441DCAFF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8A37F6F" w14:textId="531186C6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35C88D5" w14:textId="449D100A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ΒΟΥΛΓΑΡ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FFA4678" w14:textId="1B5B37A8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ΧΡΗΣΤ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F6E436E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E4E7CD3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601722D" w14:textId="6E8061EA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0860482" w14:textId="7F1190E1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ΠΑΠΠΑ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067D919" w14:textId="123C3223" w:rsidR="00B90481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ΟΡΦΕΑ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B00872C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1A1A7859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4177C53" w14:textId="0463C2DC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409558A" w14:textId="09097FFA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ΧΡΟΝ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52383B9" w14:textId="19AA4795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ΑΡΓΥΡΩ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E811BF5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5D98C661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487A8DB" w14:textId="15EDCAE6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36587B6" w14:textId="29C96403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ΩΝΣΤΑΝΤΙΝΟΥ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9144D20" w14:textId="003EEE29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ΠΕΤΡ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ADF8FB4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7D45536F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8FF56D9" w14:textId="76B33CBA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6B393FC" w14:textId="53873B85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ΠΕΤΡΑΝ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240D329" w14:textId="636DE0DC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ΧΡΗΣΤ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BF1909A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76319C53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79ED450" w14:textId="51607C7D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343FF2A" w14:textId="7A075D17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ΠΕΤΡΟΠΟΥΛΟ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2A0E2FE" w14:textId="4DD433FF" w:rsidR="00D0203D" w:rsidRDefault="00B90481" w:rsidP="00D0203D">
            <w:pPr>
              <w:spacing w:line="259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ΓΕΡΑΣΙΜ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1312A54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77C210D4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84704C0" w14:textId="4D679E7A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3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78E2979" w14:textId="1CFFBCD8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ΣΤΕΡΓΙΟΥΛΑ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3D9B3C3" w14:textId="726979F9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ΕΛΕΝΗ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1D23183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1FDEC69B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0C9598" w14:textId="3DBCCF91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CD3CD72" w14:textId="19D4A2DC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ΡΟΒΑΤΣΟ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47D778A" w14:textId="693FFF93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ΛΕΩΝΙΔΑ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C5FBCE8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5639621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075F63C" w14:textId="650243EB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874320B" w14:textId="794ADC0A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ΦΩΤΟΠΟΥΛΟΥ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CB08618" w14:textId="599FACCD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ΧΑΡΑΛΑΜΠΙ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B15261A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6608348B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8832BEE" w14:textId="1AF7701D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B392F4A" w14:textId="4FF9C3CF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ΔΕΛΗΜΑΡΑ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BD7FDF4" w14:textId="2A6A4AD0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ΜΑΓΔΑΛΗΝΗ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8364BD6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59A6F60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3D4B699" w14:textId="611D5AD9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26E0051" w14:textId="6A500351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ΠΑΠΑΣΠΥΡΟ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10F237B" w14:textId="31235E0A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ΘΩΜΑ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CD0E97F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127AB2BE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0AF8AB3" w14:textId="00C631A0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96899D1" w14:textId="65FBE2C9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ΤΣΙΚΑΛΑ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CE1C7E2" w14:textId="4F9633A1" w:rsidR="00D0203D" w:rsidRDefault="00B90481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ΜΑΡΙ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CBE100E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9266080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B16C3DD" w14:textId="4E6A835E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36501DA" w14:textId="40AA6990" w:rsidR="00D0203D" w:rsidRPr="00B90481" w:rsidRDefault="00B90481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ΣΠΟΥΝΟΥ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504D8BE" w14:textId="2BFB4AD8" w:rsidR="00D0203D" w:rsidRPr="00B90481" w:rsidRDefault="00B90481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ΔΕΣΠΟΙΝ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5FBD4FA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CF02B1E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DF102BE" w14:textId="673E887C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033B2C" w14:textId="40A214BD" w:rsidR="00D0203D" w:rsidRPr="00B90481" w:rsidRDefault="00D0203D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101BC1B" w14:textId="4D4A90CE" w:rsidR="00D0203D" w:rsidRPr="00B90481" w:rsidRDefault="00D0203D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A9A4FB1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3F602A0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827EBB5" w14:textId="5690648B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E8A3992" w14:textId="69D0AE1A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7CF866F" w14:textId="250271B3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65157C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C691BB8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FCF8006" w14:textId="25FD10A7" w:rsidR="00D0203D" w:rsidRPr="00395F55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66F6675" w14:textId="65627158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ABA6F26" w14:textId="05B3FFA1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D46B3B6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56F17D98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7592A13" w14:textId="2EC9C6BB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3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2AFF8A3" w14:textId="68A04A01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3E267F8" w14:textId="0CA31D1B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FBB7E84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138BDC74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96C22F0" w14:textId="7DD5F100" w:rsidR="00D0203D" w:rsidRP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4850830" w14:textId="14D5B6AE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E97D95A" w14:textId="6844073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27A2936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E36ACE" w:rsidRPr="00395F55" w14:paraId="63674A15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7F45620" w14:textId="4BEB14D6" w:rsidR="00E36ACE" w:rsidRDefault="00E36ACE" w:rsidP="00E36AC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398C1E5" w14:textId="36369269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65357D7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65DB14A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E36ACE" w:rsidRPr="00395F55" w14:paraId="56663997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F06C2FA" w14:textId="0C051624" w:rsidR="00E36ACE" w:rsidRDefault="00EE2FF7" w:rsidP="00E36AC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172D9BA" w14:textId="669B8EF9" w:rsidR="00E36ACE" w:rsidRP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E176414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2670CE3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E36ACE" w:rsidRPr="00395F55" w14:paraId="09AA935A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8B94FEC" w14:textId="6ACEDFFB" w:rsidR="00E36ACE" w:rsidRPr="00D0203D" w:rsidRDefault="00D0203D" w:rsidP="00E36AC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83BD6F1" w14:textId="77777777" w:rsidR="00E36ACE" w:rsidRP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AB1BCF5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FAAE1EF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14:paraId="5AA9F216" w14:textId="77777777" w:rsidR="00653042" w:rsidRDefault="00653042" w:rsidP="00C048AC">
      <w:pPr>
        <w:ind w:right="-1234"/>
        <w:rPr>
          <w:rFonts w:ascii="Calibri" w:hAnsi="Calibri" w:cs="Calibri"/>
          <w:sz w:val="22"/>
          <w:szCs w:val="22"/>
          <w:lang w:val="en-US"/>
        </w:rPr>
      </w:pPr>
    </w:p>
    <w:sectPr w:rsidR="00653042" w:rsidSect="00162DE2">
      <w:footerReference w:type="default" r:id="rId9"/>
      <w:headerReference w:type="first" r:id="rId10"/>
      <w:pgSz w:w="11906" w:h="16838"/>
      <w:pgMar w:top="426" w:right="1134" w:bottom="270" w:left="1134" w:header="284" w:footer="31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4490C6" w14:textId="77777777" w:rsidR="0048395A" w:rsidRDefault="0048395A" w:rsidP="007D2D75">
      <w:r>
        <w:separator/>
      </w:r>
    </w:p>
  </w:endnote>
  <w:endnote w:type="continuationSeparator" w:id="0">
    <w:p w14:paraId="17E14855" w14:textId="77777777" w:rsidR="0048395A" w:rsidRDefault="0048395A" w:rsidP="007D2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15AFA" w14:textId="77777777" w:rsidR="00436C8E" w:rsidRDefault="00436C8E" w:rsidP="007D2D75">
    <w:pPr>
      <w:pBdr>
        <w:top w:val="thinThickSmallGap" w:sz="24" w:space="1" w:color="622423"/>
      </w:pBdr>
      <w:tabs>
        <w:tab w:val="right" w:pos="9071"/>
      </w:tabs>
    </w:pPr>
    <w:r>
      <w:rPr>
        <w:rFonts w:ascii="Calibri" w:hAnsi="Calibri" w:cs="Times New Roman"/>
        <w:bCs w:val="0"/>
        <w:color w:val="984806"/>
        <w:sz w:val="18"/>
        <w:szCs w:val="18"/>
        <w:lang w:val="en-US" w:eastAsia="zh-CN"/>
      </w:rPr>
      <w:t>E.401-8/</w:t>
    </w:r>
    <w:r>
      <w:rPr>
        <w:rFonts w:ascii="Calibri" w:hAnsi="Calibri" w:cs="Times New Roman"/>
        <w:bCs w:val="0"/>
        <w:color w:val="984806"/>
        <w:sz w:val="18"/>
        <w:szCs w:val="18"/>
        <w:lang w:eastAsia="zh-CN"/>
      </w:rPr>
      <w:t>5</w:t>
    </w:r>
    <w:r w:rsidRPr="007D2D75">
      <w:rPr>
        <w:rFonts w:ascii="Calibri" w:hAnsi="Calibri" w:cs="Times New Roman"/>
        <w:bCs w:val="0"/>
        <w:color w:val="984806"/>
        <w:sz w:val="18"/>
        <w:szCs w:val="18"/>
        <w:lang w:val="en-GB" w:eastAsia="zh-CN"/>
      </w:rPr>
      <w:t>-1</w:t>
    </w:r>
    <w:r>
      <w:rPr>
        <w:rFonts w:ascii="Calibri" w:hAnsi="Calibri" w:cs="Times New Roman"/>
        <w:bCs w:val="0"/>
        <w:color w:val="984806"/>
        <w:sz w:val="18"/>
        <w:szCs w:val="18"/>
        <w:lang w:eastAsia="zh-CN"/>
      </w:rPr>
      <w:t>1</w:t>
    </w:r>
    <w:r w:rsidRPr="007D2D75">
      <w:rPr>
        <w:rFonts w:ascii="Calibri" w:hAnsi="Calibri" w:cs="Times New Roman"/>
        <w:bCs w:val="0"/>
        <w:color w:val="984806"/>
        <w:sz w:val="18"/>
        <w:szCs w:val="18"/>
        <w:lang w:val="en-GB" w:eastAsia="zh-CN"/>
      </w:rPr>
      <w:t>-2012/ΕΚΔ.1.0</w:t>
    </w:r>
    <w:r w:rsidRPr="007D2D75">
      <w:rPr>
        <w:rFonts w:ascii="Calibri" w:hAnsi="Calibri" w:cs="Calibri"/>
        <w:bCs w:val="0"/>
        <w:color w:val="984806"/>
        <w:sz w:val="16"/>
        <w:szCs w:val="16"/>
        <w:lang w:val="en-US" w:eastAsia="en-US"/>
      </w:rPr>
      <w:t xml:space="preserve">                                                          </w:t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tab/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fldChar w:fldCharType="begin"/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instrText xml:space="preserve"> PAGE   \* MERGEFORMAT </w:instrText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fldChar w:fldCharType="separate"/>
    </w:r>
    <w:r w:rsidR="00B52E3C">
      <w:rPr>
        <w:rFonts w:ascii="Calibri" w:hAnsi="Calibri" w:cs="Times New Roman"/>
        <w:bCs w:val="0"/>
        <w:noProof/>
        <w:color w:val="984806"/>
        <w:sz w:val="20"/>
        <w:szCs w:val="20"/>
        <w:lang w:val="en-GB" w:eastAsia="zh-CN"/>
      </w:rPr>
      <w:t>2</w:t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983D7" w14:textId="77777777" w:rsidR="0048395A" w:rsidRDefault="0048395A" w:rsidP="007D2D75">
      <w:r>
        <w:separator/>
      </w:r>
    </w:p>
  </w:footnote>
  <w:footnote w:type="continuationSeparator" w:id="0">
    <w:p w14:paraId="70AD9C3D" w14:textId="77777777" w:rsidR="0048395A" w:rsidRDefault="0048395A" w:rsidP="007D2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73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1674"/>
      <w:gridCol w:w="878"/>
      <w:gridCol w:w="851"/>
      <w:gridCol w:w="3657"/>
      <w:gridCol w:w="1671"/>
    </w:tblGrid>
    <w:tr w:rsidR="00436C8E" w:rsidRPr="00C31D4B" w14:paraId="26DAAD6B" w14:textId="77777777" w:rsidTr="002F3D4E">
      <w:trPr>
        <w:cantSplit/>
        <w:trHeight w:val="217"/>
        <w:jc w:val="center"/>
      </w:trPr>
      <w:tc>
        <w:tcPr>
          <w:tcW w:w="1674" w:type="dxa"/>
          <w:vMerge w:val="restart"/>
          <w:tcBorders>
            <w:right w:val="single" w:sz="4" w:space="0" w:color="auto"/>
          </w:tcBorders>
        </w:tcPr>
        <w:p w14:paraId="15738B19" w14:textId="77777777" w:rsidR="00436C8E" w:rsidRDefault="00436C8E" w:rsidP="002F3D4E">
          <w:pPr>
            <w:rPr>
              <w:rFonts w:ascii="Calibri" w:hAnsi="Calibri"/>
              <w:sz w:val="16"/>
              <w:szCs w:val="16"/>
              <w:lang w:val="en-GB" w:eastAsia="zh-CN"/>
            </w:rPr>
          </w:pPr>
        </w:p>
        <w:p w14:paraId="0CABF0BD" w14:textId="77777777" w:rsidR="00436C8E" w:rsidRPr="00BF290A" w:rsidRDefault="00436C8E" w:rsidP="002F3D4E">
          <w:pPr>
            <w:jc w:val="center"/>
            <w:rPr>
              <w:rFonts w:ascii="Calibri" w:hAnsi="Calibri"/>
              <w:sz w:val="16"/>
              <w:szCs w:val="16"/>
              <w:lang w:val="en-GB" w:eastAsia="zh-CN"/>
            </w:rPr>
          </w:pPr>
        </w:p>
      </w:tc>
      <w:tc>
        <w:tcPr>
          <w:tcW w:w="878" w:type="dxa"/>
          <w:tcBorders>
            <w:right w:val="single" w:sz="4" w:space="0" w:color="auto"/>
          </w:tcBorders>
          <w:vAlign w:val="center"/>
        </w:tcPr>
        <w:p w14:paraId="3B3F2E0B" w14:textId="77777777" w:rsidR="0019249B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ΚΩΔΙΚΟΣ</w:t>
          </w:r>
        </w:p>
        <w:p w14:paraId="01D63C5C" w14:textId="77777777" w:rsidR="00436C8E" w:rsidRPr="007D2D75" w:rsidRDefault="0019249B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CODE</w:t>
          </w:r>
          <w:r w:rsidR="00436C8E"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:</w:t>
          </w:r>
        </w:p>
      </w:tc>
      <w:tc>
        <w:tcPr>
          <w:tcW w:w="851" w:type="dxa"/>
          <w:tcBorders>
            <w:left w:val="single" w:sz="4" w:space="0" w:color="auto"/>
          </w:tcBorders>
          <w:vAlign w:val="center"/>
        </w:tcPr>
        <w:p w14:paraId="12D6392A" w14:textId="77777777" w:rsidR="00436C8E" w:rsidRPr="00F76663" w:rsidRDefault="00436C8E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</w:pP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Ε.</w:t>
          </w: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val="en-US" w:eastAsia="zh-CN"/>
            </w:rPr>
            <w:t>4</w:t>
          </w: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  <w:t>01-</w:t>
          </w: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  <w:t>8</w:t>
          </w:r>
        </w:p>
      </w:tc>
      <w:tc>
        <w:tcPr>
          <w:tcW w:w="3657" w:type="dxa"/>
          <w:shd w:val="clear" w:color="auto" w:fill="auto"/>
          <w:vAlign w:val="center"/>
        </w:tcPr>
        <w:p w14:paraId="3F5BCC63" w14:textId="77777777" w:rsidR="006F022F" w:rsidRDefault="00436C8E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ΕΝΤΥΠΑ ΣΥΣΤΗΜΑΤΟΣ ΠΟΙΟΤΗΤΑΣ</w:t>
          </w:r>
          <w:r w:rsidR="006F022F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/</w:t>
          </w:r>
        </w:p>
        <w:p w14:paraId="3FBCD16D" w14:textId="77777777" w:rsidR="00436C8E" w:rsidRPr="007D2D75" w:rsidRDefault="006F022F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</w:t>
          </w:r>
          <w:r w:rsidRPr="006F022F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QUALITY SYSTEM FORMS</w:t>
          </w:r>
          <w:r w:rsidR="0019249B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</w:t>
          </w:r>
        </w:p>
      </w:tc>
      <w:tc>
        <w:tcPr>
          <w:tcW w:w="1671" w:type="dxa"/>
          <w:vMerge w:val="restart"/>
        </w:tcPr>
        <w:p w14:paraId="49BB05CF" w14:textId="77777777" w:rsidR="00436C8E" w:rsidRPr="007D2D75" w:rsidRDefault="00436C8E" w:rsidP="00BF290A">
          <w:pPr>
            <w:tabs>
              <w:tab w:val="center" w:pos="910"/>
            </w:tabs>
            <w:spacing w:before="60" w:after="60"/>
            <w:jc w:val="center"/>
            <w:rPr>
              <w:rFonts w:ascii="Calibri" w:hAnsi="Calibri"/>
              <w:bCs w:val="0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Cs w:val="0"/>
              <w:sz w:val="16"/>
              <w:szCs w:val="16"/>
              <w:lang w:val="en-GB" w:eastAsia="zh-CN"/>
            </w:rPr>
            <w:t xml:space="preserve">        </w:t>
          </w:r>
        </w:p>
      </w:tc>
    </w:tr>
    <w:tr w:rsidR="00436C8E" w:rsidRPr="007D2D75" w14:paraId="39E9208A" w14:textId="77777777" w:rsidTr="00BF290A">
      <w:trPr>
        <w:cantSplit/>
        <w:trHeight w:val="514"/>
        <w:jc w:val="center"/>
      </w:trPr>
      <w:tc>
        <w:tcPr>
          <w:tcW w:w="1674" w:type="dxa"/>
          <w:vMerge/>
          <w:tcBorders>
            <w:right w:val="single" w:sz="4" w:space="0" w:color="auto"/>
          </w:tcBorders>
        </w:tcPr>
        <w:p w14:paraId="2E3BA5D5" w14:textId="77777777" w:rsidR="00436C8E" w:rsidRPr="006F022F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</w:p>
      </w:tc>
      <w:tc>
        <w:tcPr>
          <w:tcW w:w="878" w:type="dxa"/>
          <w:tcBorders>
            <w:right w:val="single" w:sz="4" w:space="0" w:color="auto"/>
          </w:tcBorders>
          <w:vAlign w:val="center"/>
        </w:tcPr>
        <w:p w14:paraId="4155AC8D" w14:textId="77777777" w:rsidR="00436C8E" w:rsidRPr="007D2D75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eastAsia="zh-CN"/>
            </w:rPr>
            <w:t>ΕΝΤΥΠΟ</w:t>
          </w:r>
          <w:r w:rsidR="0019249B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 xml:space="preserve"> FORM</w:t>
          </w: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:</w:t>
          </w:r>
        </w:p>
      </w:tc>
      <w:tc>
        <w:tcPr>
          <w:tcW w:w="4508" w:type="dxa"/>
          <w:gridSpan w:val="2"/>
          <w:tcBorders>
            <w:left w:val="single" w:sz="4" w:space="0" w:color="auto"/>
          </w:tcBorders>
          <w:vAlign w:val="center"/>
        </w:tcPr>
        <w:p w14:paraId="0EC984B4" w14:textId="77777777" w:rsidR="00436C8E" w:rsidRPr="0019249B" w:rsidRDefault="00436C8E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  <w:t>ΠΑΡΟΥΣΙΟΛΟΓΙΟ ΜΑΘΗΜΑΤΟΣ</w:t>
          </w:r>
          <w:r w:rsidR="0019249B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/ ATTENDANCE SHEET</w:t>
          </w:r>
        </w:p>
      </w:tc>
      <w:tc>
        <w:tcPr>
          <w:tcW w:w="1671" w:type="dxa"/>
          <w:vMerge/>
          <w:vAlign w:val="center"/>
        </w:tcPr>
        <w:p w14:paraId="63F49AF2" w14:textId="77777777" w:rsidR="00436C8E" w:rsidRPr="007D2D75" w:rsidRDefault="00436C8E" w:rsidP="002F3D4E">
          <w:pPr>
            <w:spacing w:before="60" w:after="60"/>
            <w:jc w:val="center"/>
            <w:rPr>
              <w:rFonts w:ascii="Calibri" w:hAnsi="Calibri"/>
              <w:bCs w:val="0"/>
              <w:sz w:val="16"/>
              <w:szCs w:val="16"/>
              <w:lang w:eastAsia="zh-CN"/>
            </w:rPr>
          </w:pPr>
        </w:p>
      </w:tc>
    </w:tr>
    <w:tr w:rsidR="00436C8E" w:rsidRPr="007D2D75" w14:paraId="3159D1CD" w14:textId="77777777" w:rsidTr="00BF290A">
      <w:trPr>
        <w:cantSplit/>
        <w:trHeight w:val="407"/>
        <w:jc w:val="center"/>
      </w:trPr>
      <w:tc>
        <w:tcPr>
          <w:tcW w:w="1674" w:type="dxa"/>
          <w:vMerge/>
          <w:tcBorders>
            <w:right w:val="single" w:sz="4" w:space="0" w:color="auto"/>
          </w:tcBorders>
        </w:tcPr>
        <w:p w14:paraId="3F9213D1" w14:textId="77777777" w:rsidR="00436C8E" w:rsidRPr="007D2D75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</w:p>
      </w:tc>
      <w:tc>
        <w:tcPr>
          <w:tcW w:w="878" w:type="dxa"/>
          <w:tcBorders>
            <w:right w:val="single" w:sz="4" w:space="0" w:color="auto"/>
          </w:tcBorders>
          <w:vAlign w:val="center"/>
        </w:tcPr>
        <w:p w14:paraId="620F0FEA" w14:textId="77777777" w:rsidR="00436C8E" w:rsidRPr="007D2D75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bg-BG" w:eastAsia="zh-CN"/>
            </w:rPr>
          </w:pP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ΕΚΔΟΤΗΣ</w:t>
          </w:r>
          <w:r w:rsidR="0019249B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 xml:space="preserve"> ISSUER</w:t>
          </w: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:</w:t>
          </w:r>
        </w:p>
      </w:tc>
      <w:tc>
        <w:tcPr>
          <w:tcW w:w="4508" w:type="dxa"/>
          <w:gridSpan w:val="2"/>
          <w:tcBorders>
            <w:left w:val="single" w:sz="4" w:space="0" w:color="auto"/>
          </w:tcBorders>
          <w:vAlign w:val="center"/>
        </w:tcPr>
        <w:p w14:paraId="76E27FC9" w14:textId="77777777" w:rsidR="00436C8E" w:rsidRPr="007D2D75" w:rsidRDefault="00436C8E" w:rsidP="002F3D4E">
          <w:pPr>
            <w:tabs>
              <w:tab w:val="left" w:pos="1080"/>
              <w:tab w:val="center" w:pos="2708"/>
            </w:tabs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ΜΟΔΙΠ</w:t>
          </w:r>
          <w:r w:rsidR="0019249B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/ MODIP</w:t>
          </w:r>
        </w:p>
      </w:tc>
      <w:tc>
        <w:tcPr>
          <w:tcW w:w="1671" w:type="dxa"/>
          <w:vMerge/>
          <w:shd w:val="clear" w:color="auto" w:fill="auto"/>
          <w:vAlign w:val="center"/>
        </w:tcPr>
        <w:p w14:paraId="6A4D44EB" w14:textId="77777777" w:rsidR="00436C8E" w:rsidRPr="007D2D75" w:rsidRDefault="00436C8E" w:rsidP="002F3D4E">
          <w:pPr>
            <w:spacing w:before="60" w:after="60"/>
            <w:jc w:val="center"/>
            <w:rPr>
              <w:rFonts w:ascii="Calibri" w:hAnsi="Calibri"/>
              <w:bCs w:val="0"/>
              <w:sz w:val="16"/>
              <w:szCs w:val="16"/>
              <w:lang w:val="en-GB" w:eastAsia="zh-CN"/>
            </w:rPr>
          </w:pPr>
        </w:p>
      </w:tc>
    </w:tr>
  </w:tbl>
  <w:p w14:paraId="5DD26490" w14:textId="77777777" w:rsidR="00436C8E" w:rsidRDefault="00436C8E" w:rsidP="00BF29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TU1MrM0M7cwMjFW0lEKTi0uzszPAykwrAUApnf4oCwAAAA="/>
  </w:docVars>
  <w:rsids>
    <w:rsidRoot w:val="009D605F"/>
    <w:rsid w:val="00017F4F"/>
    <w:rsid w:val="00044B35"/>
    <w:rsid w:val="0004694D"/>
    <w:rsid w:val="000518EA"/>
    <w:rsid w:val="00055CAE"/>
    <w:rsid w:val="00066FA8"/>
    <w:rsid w:val="00072ADC"/>
    <w:rsid w:val="00085295"/>
    <w:rsid w:val="000879B5"/>
    <w:rsid w:val="00097EA0"/>
    <w:rsid w:val="000A33D0"/>
    <w:rsid w:val="000B3DAC"/>
    <w:rsid w:val="000E1E11"/>
    <w:rsid w:val="0010398E"/>
    <w:rsid w:val="00107820"/>
    <w:rsid w:val="00120208"/>
    <w:rsid w:val="00137176"/>
    <w:rsid w:val="001424E5"/>
    <w:rsid w:val="00157FC0"/>
    <w:rsid w:val="00162DE2"/>
    <w:rsid w:val="00164BF7"/>
    <w:rsid w:val="00182E5D"/>
    <w:rsid w:val="0019249B"/>
    <w:rsid w:val="001A4756"/>
    <w:rsid w:val="001A4B86"/>
    <w:rsid w:val="001A74EE"/>
    <w:rsid w:val="001D2D58"/>
    <w:rsid w:val="001D425A"/>
    <w:rsid w:val="001D6011"/>
    <w:rsid w:val="001E00B2"/>
    <w:rsid w:val="001F511C"/>
    <w:rsid w:val="001F6374"/>
    <w:rsid w:val="00200C0B"/>
    <w:rsid w:val="0022167E"/>
    <w:rsid w:val="00225156"/>
    <w:rsid w:val="00233C82"/>
    <w:rsid w:val="002374D4"/>
    <w:rsid w:val="00240571"/>
    <w:rsid w:val="00242ECC"/>
    <w:rsid w:val="00243951"/>
    <w:rsid w:val="00255A11"/>
    <w:rsid w:val="0025682E"/>
    <w:rsid w:val="00261733"/>
    <w:rsid w:val="002629B1"/>
    <w:rsid w:val="00272A92"/>
    <w:rsid w:val="00274B42"/>
    <w:rsid w:val="00275589"/>
    <w:rsid w:val="00275A04"/>
    <w:rsid w:val="00275B71"/>
    <w:rsid w:val="0028508B"/>
    <w:rsid w:val="00295751"/>
    <w:rsid w:val="002A33E1"/>
    <w:rsid w:val="002A3624"/>
    <w:rsid w:val="002B2BAD"/>
    <w:rsid w:val="002D4E17"/>
    <w:rsid w:val="002E0FEA"/>
    <w:rsid w:val="002E15E9"/>
    <w:rsid w:val="002F3D4E"/>
    <w:rsid w:val="00335B7A"/>
    <w:rsid w:val="00336A8C"/>
    <w:rsid w:val="00337AC0"/>
    <w:rsid w:val="00341CC1"/>
    <w:rsid w:val="003458CB"/>
    <w:rsid w:val="00347966"/>
    <w:rsid w:val="00351C8A"/>
    <w:rsid w:val="0035336D"/>
    <w:rsid w:val="0036186B"/>
    <w:rsid w:val="003702C4"/>
    <w:rsid w:val="003833E4"/>
    <w:rsid w:val="00395F55"/>
    <w:rsid w:val="003C1AE6"/>
    <w:rsid w:val="003C46AB"/>
    <w:rsid w:val="003D64CE"/>
    <w:rsid w:val="003F79AA"/>
    <w:rsid w:val="00410899"/>
    <w:rsid w:val="00411473"/>
    <w:rsid w:val="004126AA"/>
    <w:rsid w:val="00416339"/>
    <w:rsid w:val="00420518"/>
    <w:rsid w:val="00431026"/>
    <w:rsid w:val="00433870"/>
    <w:rsid w:val="00436C8E"/>
    <w:rsid w:val="004450CB"/>
    <w:rsid w:val="00453314"/>
    <w:rsid w:val="00455DA8"/>
    <w:rsid w:val="00456622"/>
    <w:rsid w:val="00464A66"/>
    <w:rsid w:val="00465D35"/>
    <w:rsid w:val="0047536E"/>
    <w:rsid w:val="00476652"/>
    <w:rsid w:val="00480506"/>
    <w:rsid w:val="0048395A"/>
    <w:rsid w:val="00492225"/>
    <w:rsid w:val="004B2917"/>
    <w:rsid w:val="004B5A30"/>
    <w:rsid w:val="004C1DF6"/>
    <w:rsid w:val="004C392F"/>
    <w:rsid w:val="004C4D4A"/>
    <w:rsid w:val="004C72A7"/>
    <w:rsid w:val="004D65CF"/>
    <w:rsid w:val="004E08A7"/>
    <w:rsid w:val="005040BF"/>
    <w:rsid w:val="00504D19"/>
    <w:rsid w:val="00507888"/>
    <w:rsid w:val="005159FB"/>
    <w:rsid w:val="005313BE"/>
    <w:rsid w:val="005325D3"/>
    <w:rsid w:val="00543D9A"/>
    <w:rsid w:val="005610CD"/>
    <w:rsid w:val="005660E9"/>
    <w:rsid w:val="0057372B"/>
    <w:rsid w:val="00581BDB"/>
    <w:rsid w:val="00583CA4"/>
    <w:rsid w:val="00585A72"/>
    <w:rsid w:val="00585AFD"/>
    <w:rsid w:val="00590C5E"/>
    <w:rsid w:val="005A1B5F"/>
    <w:rsid w:val="005A2746"/>
    <w:rsid w:val="005A4070"/>
    <w:rsid w:val="005B0097"/>
    <w:rsid w:val="005B375E"/>
    <w:rsid w:val="005C5923"/>
    <w:rsid w:val="005D7193"/>
    <w:rsid w:val="006070DB"/>
    <w:rsid w:val="00630C2C"/>
    <w:rsid w:val="00637147"/>
    <w:rsid w:val="00653042"/>
    <w:rsid w:val="00666A0F"/>
    <w:rsid w:val="00674A70"/>
    <w:rsid w:val="00683948"/>
    <w:rsid w:val="006915F6"/>
    <w:rsid w:val="00697B6F"/>
    <w:rsid w:val="006A01BB"/>
    <w:rsid w:val="006A31E7"/>
    <w:rsid w:val="006B1108"/>
    <w:rsid w:val="006B2C2D"/>
    <w:rsid w:val="006C41F8"/>
    <w:rsid w:val="006D4D45"/>
    <w:rsid w:val="006E1566"/>
    <w:rsid w:val="006F022F"/>
    <w:rsid w:val="00704F86"/>
    <w:rsid w:val="007064DD"/>
    <w:rsid w:val="00710476"/>
    <w:rsid w:val="0073212F"/>
    <w:rsid w:val="007601A6"/>
    <w:rsid w:val="00773E6E"/>
    <w:rsid w:val="00776F0B"/>
    <w:rsid w:val="007D04DF"/>
    <w:rsid w:val="007D2D75"/>
    <w:rsid w:val="007D4B90"/>
    <w:rsid w:val="007D4C6D"/>
    <w:rsid w:val="007D5A7A"/>
    <w:rsid w:val="007F0F9E"/>
    <w:rsid w:val="00801C67"/>
    <w:rsid w:val="0080563A"/>
    <w:rsid w:val="00815337"/>
    <w:rsid w:val="00830C49"/>
    <w:rsid w:val="00834482"/>
    <w:rsid w:val="00836452"/>
    <w:rsid w:val="008423DE"/>
    <w:rsid w:val="008453B3"/>
    <w:rsid w:val="00850329"/>
    <w:rsid w:val="00874DC7"/>
    <w:rsid w:val="008768FE"/>
    <w:rsid w:val="00881F4D"/>
    <w:rsid w:val="008831B2"/>
    <w:rsid w:val="008856C6"/>
    <w:rsid w:val="008A1F66"/>
    <w:rsid w:val="008A2C09"/>
    <w:rsid w:val="008B0C60"/>
    <w:rsid w:val="008B0F98"/>
    <w:rsid w:val="008B26B3"/>
    <w:rsid w:val="008B6349"/>
    <w:rsid w:val="008C0138"/>
    <w:rsid w:val="008D1A25"/>
    <w:rsid w:val="008D7B7B"/>
    <w:rsid w:val="008E30A4"/>
    <w:rsid w:val="008F055E"/>
    <w:rsid w:val="008F6C58"/>
    <w:rsid w:val="009060AD"/>
    <w:rsid w:val="009151CA"/>
    <w:rsid w:val="00917769"/>
    <w:rsid w:val="00921CBC"/>
    <w:rsid w:val="00924D9D"/>
    <w:rsid w:val="00927759"/>
    <w:rsid w:val="00932271"/>
    <w:rsid w:val="009336D3"/>
    <w:rsid w:val="00941E9E"/>
    <w:rsid w:val="00945275"/>
    <w:rsid w:val="00945FEB"/>
    <w:rsid w:val="00947593"/>
    <w:rsid w:val="0094780F"/>
    <w:rsid w:val="00947E3A"/>
    <w:rsid w:val="009539A2"/>
    <w:rsid w:val="00956C93"/>
    <w:rsid w:val="00960C03"/>
    <w:rsid w:val="00967697"/>
    <w:rsid w:val="0096796C"/>
    <w:rsid w:val="00972818"/>
    <w:rsid w:val="00983D0E"/>
    <w:rsid w:val="00994B52"/>
    <w:rsid w:val="009973F2"/>
    <w:rsid w:val="009A6833"/>
    <w:rsid w:val="009A7FF7"/>
    <w:rsid w:val="009B635E"/>
    <w:rsid w:val="009C0B09"/>
    <w:rsid w:val="009C1720"/>
    <w:rsid w:val="009C1C6A"/>
    <w:rsid w:val="009C22B3"/>
    <w:rsid w:val="009C3AAF"/>
    <w:rsid w:val="009C7AC9"/>
    <w:rsid w:val="009D2C87"/>
    <w:rsid w:val="009D54A5"/>
    <w:rsid w:val="009D605F"/>
    <w:rsid w:val="009E1185"/>
    <w:rsid w:val="009E23D6"/>
    <w:rsid w:val="009F4B06"/>
    <w:rsid w:val="00A01A44"/>
    <w:rsid w:val="00A0656E"/>
    <w:rsid w:val="00A15CD5"/>
    <w:rsid w:val="00A255D5"/>
    <w:rsid w:val="00A316F7"/>
    <w:rsid w:val="00A318C2"/>
    <w:rsid w:val="00A45433"/>
    <w:rsid w:val="00A46020"/>
    <w:rsid w:val="00A72087"/>
    <w:rsid w:val="00A728AD"/>
    <w:rsid w:val="00A73C7F"/>
    <w:rsid w:val="00AA22D1"/>
    <w:rsid w:val="00AA2385"/>
    <w:rsid w:val="00AA2BB7"/>
    <w:rsid w:val="00AB3D4F"/>
    <w:rsid w:val="00AC5B2A"/>
    <w:rsid w:val="00AE071F"/>
    <w:rsid w:val="00AF1237"/>
    <w:rsid w:val="00AF21A0"/>
    <w:rsid w:val="00B00449"/>
    <w:rsid w:val="00B149B3"/>
    <w:rsid w:val="00B158F1"/>
    <w:rsid w:val="00B21F5C"/>
    <w:rsid w:val="00B228DB"/>
    <w:rsid w:val="00B23960"/>
    <w:rsid w:val="00B25E1D"/>
    <w:rsid w:val="00B331F0"/>
    <w:rsid w:val="00B3369D"/>
    <w:rsid w:val="00B43DDB"/>
    <w:rsid w:val="00B466AE"/>
    <w:rsid w:val="00B47056"/>
    <w:rsid w:val="00B473B1"/>
    <w:rsid w:val="00B5065C"/>
    <w:rsid w:val="00B52E3C"/>
    <w:rsid w:val="00B65188"/>
    <w:rsid w:val="00B7156F"/>
    <w:rsid w:val="00B74FE3"/>
    <w:rsid w:val="00B83251"/>
    <w:rsid w:val="00B85B28"/>
    <w:rsid w:val="00B85FDC"/>
    <w:rsid w:val="00B90481"/>
    <w:rsid w:val="00B95C6E"/>
    <w:rsid w:val="00BA0B50"/>
    <w:rsid w:val="00BC42F1"/>
    <w:rsid w:val="00BD2C0D"/>
    <w:rsid w:val="00BD4AAA"/>
    <w:rsid w:val="00BF290A"/>
    <w:rsid w:val="00C048AC"/>
    <w:rsid w:val="00C076E6"/>
    <w:rsid w:val="00C10B24"/>
    <w:rsid w:val="00C14C6F"/>
    <w:rsid w:val="00C1770B"/>
    <w:rsid w:val="00C31D4B"/>
    <w:rsid w:val="00C32A62"/>
    <w:rsid w:val="00C335FB"/>
    <w:rsid w:val="00C67870"/>
    <w:rsid w:val="00C758BC"/>
    <w:rsid w:val="00C93C73"/>
    <w:rsid w:val="00CA766B"/>
    <w:rsid w:val="00CC21BB"/>
    <w:rsid w:val="00CD388B"/>
    <w:rsid w:val="00CD49D2"/>
    <w:rsid w:val="00CE4985"/>
    <w:rsid w:val="00CE5558"/>
    <w:rsid w:val="00CF4CBB"/>
    <w:rsid w:val="00CF4F27"/>
    <w:rsid w:val="00D0203D"/>
    <w:rsid w:val="00D259B3"/>
    <w:rsid w:val="00D43530"/>
    <w:rsid w:val="00D450E8"/>
    <w:rsid w:val="00D76435"/>
    <w:rsid w:val="00D76FAC"/>
    <w:rsid w:val="00D84416"/>
    <w:rsid w:val="00D92185"/>
    <w:rsid w:val="00D93F96"/>
    <w:rsid w:val="00DA2FDF"/>
    <w:rsid w:val="00DC33FF"/>
    <w:rsid w:val="00DC6E48"/>
    <w:rsid w:val="00DD04E2"/>
    <w:rsid w:val="00DD6C96"/>
    <w:rsid w:val="00DD7BFE"/>
    <w:rsid w:val="00DE45AA"/>
    <w:rsid w:val="00DE533A"/>
    <w:rsid w:val="00DF1812"/>
    <w:rsid w:val="00DF3A4E"/>
    <w:rsid w:val="00E01DB5"/>
    <w:rsid w:val="00E03C0B"/>
    <w:rsid w:val="00E05644"/>
    <w:rsid w:val="00E0625E"/>
    <w:rsid w:val="00E24343"/>
    <w:rsid w:val="00E36ACE"/>
    <w:rsid w:val="00E45F98"/>
    <w:rsid w:val="00E604DD"/>
    <w:rsid w:val="00E6531B"/>
    <w:rsid w:val="00E6666B"/>
    <w:rsid w:val="00E73CA8"/>
    <w:rsid w:val="00E86EB8"/>
    <w:rsid w:val="00E91CAD"/>
    <w:rsid w:val="00EA01C2"/>
    <w:rsid w:val="00EA175B"/>
    <w:rsid w:val="00EA6006"/>
    <w:rsid w:val="00EB05EF"/>
    <w:rsid w:val="00EC0964"/>
    <w:rsid w:val="00EC25DF"/>
    <w:rsid w:val="00EC277C"/>
    <w:rsid w:val="00EC3394"/>
    <w:rsid w:val="00EE2FF7"/>
    <w:rsid w:val="00F03114"/>
    <w:rsid w:val="00F06728"/>
    <w:rsid w:val="00F26238"/>
    <w:rsid w:val="00F32EE3"/>
    <w:rsid w:val="00F35F73"/>
    <w:rsid w:val="00F36CFC"/>
    <w:rsid w:val="00F44693"/>
    <w:rsid w:val="00F65B83"/>
    <w:rsid w:val="00F716F4"/>
    <w:rsid w:val="00F72503"/>
    <w:rsid w:val="00F76663"/>
    <w:rsid w:val="00F76B26"/>
    <w:rsid w:val="00F805A8"/>
    <w:rsid w:val="00F80ECF"/>
    <w:rsid w:val="00FA1939"/>
    <w:rsid w:val="00FA2456"/>
    <w:rsid w:val="00FA4161"/>
    <w:rsid w:val="00FB3354"/>
    <w:rsid w:val="00FB3A93"/>
    <w:rsid w:val="00FD616D"/>
    <w:rsid w:val="00FE2D2B"/>
    <w:rsid w:val="00FE6B80"/>
    <w:rsid w:val="02240AC8"/>
    <w:rsid w:val="02BBB671"/>
    <w:rsid w:val="02C9EF2F"/>
    <w:rsid w:val="035B63E2"/>
    <w:rsid w:val="08AC53CD"/>
    <w:rsid w:val="08E6B160"/>
    <w:rsid w:val="0CA3827E"/>
    <w:rsid w:val="0D274C76"/>
    <w:rsid w:val="105EED38"/>
    <w:rsid w:val="12797669"/>
    <w:rsid w:val="1979E962"/>
    <w:rsid w:val="1A51C31D"/>
    <w:rsid w:val="1A950E84"/>
    <w:rsid w:val="1EC0B60E"/>
    <w:rsid w:val="1F57850C"/>
    <w:rsid w:val="1FCD0394"/>
    <w:rsid w:val="21F51345"/>
    <w:rsid w:val="23B49F4A"/>
    <w:rsid w:val="28C00A3C"/>
    <w:rsid w:val="2980FD64"/>
    <w:rsid w:val="2A0AB871"/>
    <w:rsid w:val="2C860FD9"/>
    <w:rsid w:val="2CCF9B74"/>
    <w:rsid w:val="31A30C97"/>
    <w:rsid w:val="3268741B"/>
    <w:rsid w:val="3325B49B"/>
    <w:rsid w:val="3800A274"/>
    <w:rsid w:val="3B30C680"/>
    <w:rsid w:val="3F5C2A35"/>
    <w:rsid w:val="4293CAF7"/>
    <w:rsid w:val="4A529215"/>
    <w:rsid w:val="511E5B9A"/>
    <w:rsid w:val="5299CDBF"/>
    <w:rsid w:val="579DE172"/>
    <w:rsid w:val="5993DB8A"/>
    <w:rsid w:val="5FADE1E2"/>
    <w:rsid w:val="6185C512"/>
    <w:rsid w:val="6256BFB6"/>
    <w:rsid w:val="64C45EA6"/>
    <w:rsid w:val="65367D82"/>
    <w:rsid w:val="654890C8"/>
    <w:rsid w:val="6DBC3AAC"/>
    <w:rsid w:val="73C38EE9"/>
    <w:rsid w:val="7773EFB0"/>
    <w:rsid w:val="778FBE3E"/>
    <w:rsid w:val="7AA01E55"/>
    <w:rsid w:val="7ADA7BE8"/>
    <w:rsid w:val="7D467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1B1848"/>
  <w15:chartTrackingRefBased/>
  <w15:docId w15:val="{83FBD3CF-26B5-44C7-9A87-1A36FBEDF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5F"/>
    <w:rPr>
      <w:rFonts w:ascii="Arial" w:hAnsi="Arial" w:cs="Arial"/>
      <w:bCs/>
      <w:sz w:val="24"/>
      <w:szCs w:val="24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D75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uiPriority w:val="99"/>
    <w:rsid w:val="007D2D75"/>
    <w:rPr>
      <w:rFonts w:ascii="Arial" w:hAnsi="Arial" w:cs="Arial"/>
      <w:bCs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D2D75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uiPriority w:val="99"/>
    <w:rsid w:val="007D2D75"/>
    <w:rPr>
      <w:rFonts w:ascii="Arial" w:hAnsi="Arial" w:cs="Arial"/>
      <w:bCs/>
      <w:sz w:val="24"/>
      <w:szCs w:val="24"/>
    </w:rPr>
  </w:style>
  <w:style w:type="table" w:styleId="TableGrid">
    <w:name w:val="Table Grid"/>
    <w:basedOn w:val="TableNormal"/>
    <w:uiPriority w:val="59"/>
    <w:rsid w:val="007104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983D0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983D0E"/>
    <w:rPr>
      <w:rFonts w:ascii="Tahoma" w:hAnsi="Tahoma" w:cs="Tahoma"/>
      <w:bCs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E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52E3C"/>
    <w:rPr>
      <w:rFonts w:ascii="Segoe UI" w:hAnsi="Segoe UI" w:cs="Segoe UI"/>
      <w:bCs/>
      <w:sz w:val="18"/>
      <w:szCs w:val="18"/>
      <w:lang w:val="el-GR" w:eastAsia="el-GR"/>
    </w:rPr>
  </w:style>
  <w:style w:type="character" w:styleId="Strong">
    <w:name w:val="Strong"/>
    <w:basedOn w:val="DefaultParagraphFont"/>
    <w:uiPriority w:val="22"/>
    <w:qFormat/>
    <w:rsid w:val="001924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92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A5F64-A888-4BCA-A12F-885993C7F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2</Words>
  <Characters>821</Characters>
  <Application>Microsoft Office Word</Application>
  <DocSecurity>0</DocSecurity>
  <Lines>6</Lines>
  <Paragraphs>1</Paragraphs>
  <ScaleCrop>false</ScaleCrop>
  <Company>tei lar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</dc:title>
  <dc:subject/>
  <dc:creator>sdo</dc:creator>
  <cp:keywords/>
  <cp:lastModifiedBy>NINIKAS KONSTANTINOS</cp:lastModifiedBy>
  <cp:revision>4</cp:revision>
  <cp:lastPrinted>2024-04-01T07:33:00Z</cp:lastPrinted>
  <dcterms:created xsi:type="dcterms:W3CDTF">2025-02-19T21:03:00Z</dcterms:created>
  <dcterms:modified xsi:type="dcterms:W3CDTF">2025-02-23T22:16:00Z</dcterms:modified>
</cp:coreProperties>
</file>